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F804EE" w14:textId="2B7DD575" w:rsidR="00B84C90" w:rsidRPr="00122A0F" w:rsidRDefault="003B42C4">
      <w:pPr>
        <w:rPr>
          <w:b/>
          <w:i/>
          <w:sz w:val="28"/>
          <w:szCs w:val="28"/>
        </w:rPr>
      </w:pPr>
      <w:r>
        <w:rPr>
          <w:b/>
          <w:i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44802DF" wp14:editId="79A2EB11">
                <wp:simplePos x="0" y="0"/>
                <wp:positionH relativeFrom="column">
                  <wp:posOffset>4438650</wp:posOffset>
                </wp:positionH>
                <wp:positionV relativeFrom="paragraph">
                  <wp:posOffset>9524</wp:posOffset>
                </wp:positionV>
                <wp:extent cx="0" cy="6486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6486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CABD6C" id="Straight Connector 1" o:spid="_x0000_s1026" style="position:absolute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9.5pt,.75pt" to="349.5pt,5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="00122A0F" w:rsidRPr="00122A0F">
        <w:rPr>
          <w:b/>
          <w:i/>
          <w:sz w:val="28"/>
          <w:szCs w:val="28"/>
        </w:rPr>
        <w:t>Certificate in</w:t>
      </w:r>
      <w:r w:rsidR="009C4FDF">
        <w:rPr>
          <w:b/>
          <w:i/>
          <w:sz w:val="28"/>
          <w:szCs w:val="28"/>
        </w:rPr>
        <w:t xml:space="preserve"> </w:t>
      </w:r>
      <w:r w:rsidR="00C53CF5">
        <w:rPr>
          <w:b/>
          <w:i/>
          <w:sz w:val="28"/>
          <w:szCs w:val="28"/>
        </w:rPr>
        <w:t>Community-Based Program Management</w:t>
      </w:r>
      <w:r w:rsidR="00C53CF5">
        <w:rPr>
          <w:b/>
          <w:i/>
          <w:sz w:val="28"/>
          <w:szCs w:val="28"/>
        </w:rPr>
        <w:br/>
      </w:r>
      <w:r w:rsidR="000B3D64">
        <w:rPr>
          <w:b/>
          <w:i/>
          <w:sz w:val="28"/>
          <w:szCs w:val="28"/>
        </w:rPr>
        <w:t xml:space="preserve"> </w:t>
      </w:r>
      <w:r w:rsidR="00122A0F" w:rsidRPr="00122A0F">
        <w:rPr>
          <w:b/>
          <w:i/>
          <w:sz w:val="28"/>
          <w:szCs w:val="28"/>
        </w:rPr>
        <w:t>(12 hours)</w:t>
      </w:r>
    </w:p>
    <w:p w14:paraId="03E20258" w14:textId="4E45966E" w:rsidR="008339B0" w:rsidRDefault="00C53CF5" w:rsidP="00122A0F">
      <w:pPr>
        <w:spacing w:line="240" w:lineRule="auto"/>
      </w:pPr>
      <w:r w:rsidRPr="00C53CF5">
        <w:t xml:space="preserve">Housed within the </w:t>
      </w:r>
      <w:r>
        <w:t>Criminal Justice Program</w:t>
      </w:r>
      <w:r w:rsidRPr="00C53CF5">
        <w:t xml:space="preserve">, </w:t>
      </w:r>
      <w:r>
        <w:t>the certificate in Community-Based Program Management certificate</w:t>
      </w:r>
      <w:r w:rsidRPr="00C53CF5">
        <w:t xml:space="preserve"> provides students with the administrative and leadership skills necessary to manage non-profit organizations and community-based programs. The curriculum focuses on objective analysis of societal challenges, fiscal management through grant writing, and professional leadership development to prepare graduates for the workforce.</w:t>
      </w:r>
    </w:p>
    <w:tbl>
      <w:tblPr>
        <w:tblStyle w:val="ListTable1Light"/>
        <w:tblpPr w:leftFromText="180" w:rightFromText="180" w:vertAnchor="text" w:horzAnchor="margin" w:tblpY="-1"/>
        <w:tblW w:w="0" w:type="auto"/>
        <w:tblLook w:val="0600" w:firstRow="0" w:lastRow="0" w:firstColumn="0" w:lastColumn="0" w:noHBand="1" w:noVBand="1"/>
      </w:tblPr>
      <w:tblGrid>
        <w:gridCol w:w="1075"/>
        <w:gridCol w:w="365"/>
        <w:gridCol w:w="3685"/>
        <w:gridCol w:w="1705"/>
      </w:tblGrid>
      <w:tr w:rsidR="00974F9A" w14:paraId="1707BC02" w14:textId="77777777" w:rsidTr="00974F9A">
        <w:tc>
          <w:tcPr>
            <w:tcW w:w="1075" w:type="dxa"/>
          </w:tcPr>
          <w:p w14:paraId="1080A251" w14:textId="77777777" w:rsidR="00974F9A" w:rsidRPr="006068E6" w:rsidRDefault="00974F9A" w:rsidP="0023628A">
            <w:r w:rsidRPr="006068E6">
              <w:t xml:space="preserve"> </w:t>
            </w:r>
          </w:p>
        </w:tc>
        <w:tc>
          <w:tcPr>
            <w:tcW w:w="4050" w:type="dxa"/>
            <w:gridSpan w:val="2"/>
          </w:tcPr>
          <w:p w14:paraId="31DFC7AE" w14:textId="77777777" w:rsidR="00974F9A" w:rsidRPr="008339B0" w:rsidRDefault="00BA5521" w:rsidP="00BF0A71">
            <w:pPr>
              <w:jc w:val="center"/>
              <w:rPr>
                <w:b/>
              </w:rPr>
            </w:pPr>
            <w:r w:rsidRPr="008339B0">
              <w:rPr>
                <w:b/>
              </w:rPr>
              <w:t>Foundation (</w:t>
            </w:r>
            <w:r w:rsidR="00BF0A71" w:rsidRPr="008339B0">
              <w:rPr>
                <w:b/>
              </w:rPr>
              <w:t>3</w:t>
            </w:r>
            <w:r w:rsidRPr="008339B0">
              <w:rPr>
                <w:b/>
              </w:rPr>
              <w:t xml:space="preserve"> </w:t>
            </w:r>
            <w:proofErr w:type="gramStart"/>
            <w:r w:rsidRPr="008339B0">
              <w:rPr>
                <w:b/>
              </w:rPr>
              <w:t>hours</w:t>
            </w:r>
            <w:r w:rsidR="00BF0A71" w:rsidRPr="008339B0">
              <w:rPr>
                <w:b/>
              </w:rPr>
              <w:t>,</w:t>
            </w:r>
            <w:proofErr w:type="gramEnd"/>
            <w:r w:rsidR="00BF0A71" w:rsidRPr="008339B0">
              <w:rPr>
                <w:b/>
              </w:rPr>
              <w:t xml:space="preserve"> required</w:t>
            </w:r>
            <w:r w:rsidRPr="008339B0">
              <w:rPr>
                <w:b/>
              </w:rPr>
              <w:t>)</w:t>
            </w:r>
          </w:p>
        </w:tc>
        <w:tc>
          <w:tcPr>
            <w:tcW w:w="1705" w:type="dxa"/>
          </w:tcPr>
          <w:p w14:paraId="70FC3846" w14:textId="77777777" w:rsidR="00974F9A" w:rsidRDefault="00974F9A" w:rsidP="00974F9A"/>
        </w:tc>
      </w:tr>
      <w:tr w:rsidR="00974F9A" w14:paraId="14A20939" w14:textId="77777777" w:rsidTr="00CA09C0">
        <w:trPr>
          <w:trHeight w:val="366"/>
        </w:trPr>
        <w:tc>
          <w:tcPr>
            <w:tcW w:w="1440" w:type="dxa"/>
            <w:gridSpan w:val="2"/>
          </w:tcPr>
          <w:p w14:paraId="1EC465D5" w14:textId="6B5BE7D5" w:rsidR="00974F9A" w:rsidRPr="002025CD" w:rsidRDefault="0023628A" w:rsidP="00BF0A71">
            <w:r>
              <w:t xml:space="preserve">CRJ </w:t>
            </w:r>
            <w:r w:rsidR="00BF0A71">
              <w:t>360</w:t>
            </w:r>
          </w:p>
        </w:tc>
        <w:tc>
          <w:tcPr>
            <w:tcW w:w="3685" w:type="dxa"/>
          </w:tcPr>
          <w:p w14:paraId="6F834C55" w14:textId="77777777" w:rsidR="00974F9A" w:rsidRPr="002025CD" w:rsidRDefault="00CB7A48" w:rsidP="00974F9A">
            <w:r>
              <w:t>Social Justice: Action &amp; Policy</w:t>
            </w:r>
          </w:p>
        </w:tc>
        <w:tc>
          <w:tcPr>
            <w:tcW w:w="1705" w:type="dxa"/>
          </w:tcPr>
          <w:p w14:paraId="1B143C50" w14:textId="77777777" w:rsidR="00974F9A" w:rsidRDefault="00974F9A" w:rsidP="00974F9A">
            <w:r w:rsidRPr="002025CD">
              <w:t>3 Credit Hours</w:t>
            </w:r>
          </w:p>
          <w:p w14:paraId="725A7E09" w14:textId="77777777" w:rsidR="008339B0" w:rsidRPr="002025CD" w:rsidRDefault="008339B0" w:rsidP="00974F9A"/>
        </w:tc>
      </w:tr>
      <w:tr w:rsidR="00571700" w14:paraId="159CA3EA" w14:textId="77777777" w:rsidTr="00BF0A71">
        <w:tc>
          <w:tcPr>
            <w:tcW w:w="1440" w:type="dxa"/>
            <w:gridSpan w:val="2"/>
          </w:tcPr>
          <w:p w14:paraId="27487D31" w14:textId="77777777" w:rsidR="00571700" w:rsidRDefault="00571700" w:rsidP="00974F9A"/>
          <w:p w14:paraId="22F77E18" w14:textId="77777777" w:rsidR="00BA5521" w:rsidRDefault="00BF0A71" w:rsidP="00974F9A">
            <w:r>
              <w:t>CRJ 340</w:t>
            </w:r>
          </w:p>
          <w:p w14:paraId="0BAD2887" w14:textId="77777777" w:rsidR="00BA5521" w:rsidRDefault="00BA5521" w:rsidP="00974F9A">
            <w:r>
              <w:t>CRJ 3</w:t>
            </w:r>
            <w:r w:rsidR="00BF0A71">
              <w:t>65</w:t>
            </w:r>
          </w:p>
          <w:p w14:paraId="0CF8734D" w14:textId="562EA474" w:rsidR="00BF0A71" w:rsidRDefault="00D836DF" w:rsidP="00974F9A">
            <w:r>
              <w:t>LDRS</w:t>
            </w:r>
            <w:r w:rsidR="00BF0A71">
              <w:t xml:space="preserve"> 407</w:t>
            </w:r>
          </w:p>
          <w:p w14:paraId="326C038D" w14:textId="77777777" w:rsidR="00CA09C0" w:rsidRDefault="00CA09C0" w:rsidP="00974F9A">
            <w:r>
              <w:t>LDRS 640</w:t>
            </w:r>
          </w:p>
          <w:p w14:paraId="6A32045E" w14:textId="28C41DE7" w:rsidR="00490873" w:rsidRDefault="00490873" w:rsidP="00974F9A">
            <w:r>
              <w:t>SOC 376</w:t>
            </w:r>
          </w:p>
          <w:p w14:paraId="74D10300" w14:textId="5667E110" w:rsidR="00BA5521" w:rsidRDefault="00BF0A71" w:rsidP="00974F9A">
            <w:r>
              <w:t>SOC 384</w:t>
            </w:r>
          </w:p>
          <w:p w14:paraId="116CFB7B" w14:textId="77777777" w:rsidR="00BA5521" w:rsidRDefault="00BA5521" w:rsidP="00974F9A">
            <w:r>
              <w:t xml:space="preserve">SOC </w:t>
            </w:r>
            <w:r w:rsidR="00BF0A71">
              <w:t>470</w:t>
            </w:r>
          </w:p>
          <w:p w14:paraId="1CF8677E" w14:textId="77777777" w:rsidR="00BA5521" w:rsidRDefault="00BA5521" w:rsidP="00974F9A">
            <w:r>
              <w:t xml:space="preserve">SOC </w:t>
            </w:r>
            <w:r w:rsidR="008339B0">
              <w:t>472</w:t>
            </w:r>
          </w:p>
        </w:tc>
        <w:tc>
          <w:tcPr>
            <w:tcW w:w="3685" w:type="dxa"/>
          </w:tcPr>
          <w:p w14:paraId="00A6FD08" w14:textId="77777777" w:rsidR="00571700" w:rsidRPr="008339B0" w:rsidRDefault="00BF0A71" w:rsidP="00BA5521">
            <w:pPr>
              <w:jc w:val="center"/>
              <w:rPr>
                <w:b/>
              </w:rPr>
            </w:pPr>
            <w:r w:rsidRPr="008339B0">
              <w:rPr>
                <w:b/>
              </w:rPr>
              <w:t>Concepts of Social Justice</w:t>
            </w:r>
            <w:r w:rsidR="00BA5521" w:rsidRPr="008339B0">
              <w:rPr>
                <w:b/>
              </w:rPr>
              <w:t xml:space="preserve"> (</w:t>
            </w:r>
            <w:r w:rsidRPr="008339B0">
              <w:rPr>
                <w:b/>
              </w:rPr>
              <w:t xml:space="preserve">9 </w:t>
            </w:r>
            <w:r w:rsidR="00BA5521" w:rsidRPr="008339B0">
              <w:rPr>
                <w:b/>
              </w:rPr>
              <w:t>hours)</w:t>
            </w:r>
          </w:p>
          <w:p w14:paraId="2145CE7C" w14:textId="77777777" w:rsidR="00BA5521" w:rsidRDefault="00BF0A71" w:rsidP="00BA5521">
            <w:r>
              <w:t>Gender, Race, &amp; Inequality in CJ</w:t>
            </w:r>
          </w:p>
          <w:p w14:paraId="0E0F35D4" w14:textId="77777777" w:rsidR="00BA5521" w:rsidRDefault="00BF0A71" w:rsidP="00BA5521">
            <w:r>
              <w:t>Women &amp; Crime</w:t>
            </w:r>
          </w:p>
          <w:p w14:paraId="667A523A" w14:textId="77777777" w:rsidR="00BF0A71" w:rsidRDefault="008339B0" w:rsidP="00BA5521">
            <w:r>
              <w:t>Global Challenges</w:t>
            </w:r>
          </w:p>
          <w:p w14:paraId="7DB17187" w14:textId="77777777" w:rsidR="00CA09C0" w:rsidRDefault="00CA09C0" w:rsidP="00BA5521">
            <w:r>
              <w:t>Principles of Civic Leadership</w:t>
            </w:r>
          </w:p>
          <w:p w14:paraId="74C3AC2A" w14:textId="4BAAC2C6" w:rsidR="00490873" w:rsidRDefault="00490873" w:rsidP="00BA5521">
            <w:r>
              <w:t>Diversity in the US</w:t>
            </w:r>
          </w:p>
          <w:p w14:paraId="1B5D4EEB" w14:textId="06BBFC1E" w:rsidR="00BA5521" w:rsidRDefault="00BF0A71" w:rsidP="00BA5521">
            <w:r>
              <w:t>Social Problems</w:t>
            </w:r>
          </w:p>
          <w:p w14:paraId="65A93F0C" w14:textId="77777777" w:rsidR="00BA5521" w:rsidRDefault="008339B0" w:rsidP="00BA5521">
            <w:r>
              <w:t>Grant Writing</w:t>
            </w:r>
          </w:p>
          <w:p w14:paraId="28E4999C" w14:textId="77777777" w:rsidR="00BA5521" w:rsidRDefault="00BA5521" w:rsidP="008339B0">
            <w:r>
              <w:t xml:space="preserve">Social </w:t>
            </w:r>
            <w:r w:rsidR="008339B0">
              <w:t>Inequality</w:t>
            </w:r>
          </w:p>
        </w:tc>
        <w:tc>
          <w:tcPr>
            <w:tcW w:w="1705" w:type="dxa"/>
          </w:tcPr>
          <w:p w14:paraId="64E5BEE0" w14:textId="77777777" w:rsidR="00571700" w:rsidRDefault="00571700" w:rsidP="00974F9A"/>
          <w:p w14:paraId="5CD882F8" w14:textId="77777777" w:rsidR="00BA5521" w:rsidRDefault="00BA5521" w:rsidP="00974F9A">
            <w:r>
              <w:t>3 Credit Hours</w:t>
            </w:r>
          </w:p>
          <w:p w14:paraId="79255E00" w14:textId="77777777" w:rsidR="00BA5521" w:rsidRDefault="00BA5521" w:rsidP="00974F9A">
            <w:r>
              <w:t>3 Credit Hours</w:t>
            </w:r>
          </w:p>
          <w:p w14:paraId="29941425" w14:textId="77777777" w:rsidR="00BF0A71" w:rsidRDefault="00BF0A71" w:rsidP="00974F9A">
            <w:r>
              <w:t>3 Credit Hours</w:t>
            </w:r>
          </w:p>
          <w:p w14:paraId="30D5A9E2" w14:textId="77777777" w:rsidR="00BF0A71" w:rsidRDefault="008339B0" w:rsidP="00974F9A">
            <w:r>
              <w:t>3 Credit Hours</w:t>
            </w:r>
          </w:p>
          <w:p w14:paraId="0FE2FFCC" w14:textId="77777777" w:rsidR="00CA09C0" w:rsidRDefault="00CA09C0" w:rsidP="00974F9A">
            <w:r>
              <w:t>3 Credit Hours</w:t>
            </w:r>
          </w:p>
          <w:p w14:paraId="127BED89" w14:textId="77777777" w:rsidR="00BA5521" w:rsidRDefault="00BA5521" w:rsidP="00974F9A">
            <w:r>
              <w:t>3 Credit Hours</w:t>
            </w:r>
          </w:p>
          <w:p w14:paraId="37544BA1" w14:textId="77777777" w:rsidR="00BA5521" w:rsidRDefault="00BA5521" w:rsidP="00974F9A">
            <w:r>
              <w:t>3 Credit Hours</w:t>
            </w:r>
          </w:p>
          <w:p w14:paraId="37E6356F" w14:textId="77777777" w:rsidR="00BA5521" w:rsidRDefault="00BA5521" w:rsidP="008339B0">
            <w:r>
              <w:t>3 Credit Hours</w:t>
            </w:r>
          </w:p>
        </w:tc>
      </w:tr>
      <w:tr w:rsidR="00BF0A71" w14:paraId="45EB20A3" w14:textId="77777777" w:rsidTr="00BF0A71">
        <w:tc>
          <w:tcPr>
            <w:tcW w:w="1440" w:type="dxa"/>
            <w:gridSpan w:val="2"/>
          </w:tcPr>
          <w:p w14:paraId="35491183" w14:textId="77777777" w:rsidR="00BF0A71" w:rsidRDefault="00BF0A71" w:rsidP="00974F9A"/>
        </w:tc>
        <w:tc>
          <w:tcPr>
            <w:tcW w:w="3685" w:type="dxa"/>
          </w:tcPr>
          <w:p w14:paraId="4F31AFB2" w14:textId="77777777" w:rsidR="00BF0A71" w:rsidRDefault="00BF0A71" w:rsidP="00BA5521">
            <w:pPr>
              <w:jc w:val="center"/>
            </w:pPr>
          </w:p>
        </w:tc>
        <w:tc>
          <w:tcPr>
            <w:tcW w:w="1705" w:type="dxa"/>
          </w:tcPr>
          <w:p w14:paraId="402E2917" w14:textId="77777777" w:rsidR="00BF0A71" w:rsidRDefault="00BF0A71" w:rsidP="00974F9A"/>
        </w:tc>
      </w:tr>
    </w:tbl>
    <w:p w14:paraId="684FD96A" w14:textId="77777777" w:rsidR="00974F9A" w:rsidRDefault="00974F9A">
      <w:pPr>
        <w:rPr>
          <w:i/>
        </w:rPr>
      </w:pPr>
      <w:r w:rsidRPr="00974F9A">
        <w:rPr>
          <w:i/>
        </w:rPr>
        <w:t>No grade lower than a “C” is acceptable for the classes taken to complete the certificate.</w:t>
      </w:r>
    </w:p>
    <w:p w14:paraId="5A54AD4B" w14:textId="04FC38A4" w:rsidR="00974F9A" w:rsidRDefault="00974F9A" w:rsidP="00FD7D70">
      <w:r>
        <w:t xml:space="preserve">To obtain an official certificate for the Certificate in </w:t>
      </w:r>
      <w:r w:rsidR="008339B0">
        <w:t>Social Justice</w:t>
      </w:r>
      <w:r w:rsidR="00BA5521">
        <w:t>,</w:t>
      </w:r>
      <w:r>
        <w:t xml:space="preserve"> fill out the </w:t>
      </w:r>
      <w:r w:rsidRPr="000B3D64">
        <w:rPr>
          <w:b/>
        </w:rPr>
        <w:t xml:space="preserve">Intent to Complete a Certificate in </w:t>
      </w:r>
      <w:r w:rsidR="008339B0">
        <w:rPr>
          <w:b/>
        </w:rPr>
        <w:t>Social Justice</w:t>
      </w:r>
      <w:r w:rsidR="00A16F04">
        <w:rPr>
          <w:b/>
        </w:rPr>
        <w:t xml:space="preserve"> </w:t>
      </w:r>
      <w:r>
        <w:t xml:space="preserve">form on the right side of this page, and return to the </w:t>
      </w:r>
      <w:r w:rsidR="00187536">
        <w:t>Criminal Justice Program</w:t>
      </w:r>
      <w:r>
        <w:t>.  If you have met all the requirements, you should receive your certificate in the mail</w:t>
      </w:r>
      <w:r w:rsidR="00A508D5">
        <w:t>,</w:t>
      </w:r>
      <w:r>
        <w:t xml:space="preserve"> approximately 3 – 4 weeks from the date of approval.</w:t>
      </w:r>
    </w:p>
    <w:p w14:paraId="7D8904C3" w14:textId="77777777" w:rsidR="00FD7D70" w:rsidRDefault="008339B0" w:rsidP="008339B0">
      <w:pPr>
        <w:jc w:val="center"/>
        <w:rPr>
          <w:noProof/>
        </w:rPr>
      </w:pPr>
      <w:r w:rsidRPr="008339B0">
        <w:rPr>
          <w:noProof/>
        </w:rPr>
        <w:drawing>
          <wp:inline distT="0" distB="0" distL="0" distR="0" wp14:anchorId="7A20E502" wp14:editId="18BF0650">
            <wp:extent cx="2524125" cy="1207441"/>
            <wp:effectExtent l="0" t="0" r="0" b="0"/>
            <wp:docPr id="3" name="Picture 3" descr="Our Ethical Obligation to Social Justice - Johns Hopkins Nursing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ur Ethical Obligation to Social Justice - Johns Hopkins Nursing ...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2214" cy="1216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8A9F9" w14:textId="77777777" w:rsidR="00D35B97" w:rsidRDefault="00AB33CA" w:rsidP="000B3D64">
      <w:pPr>
        <w:spacing w:after="0" w:line="240" w:lineRule="auto"/>
        <w:jc w:val="center"/>
        <w:rPr>
          <w:b/>
        </w:rPr>
      </w:pPr>
      <w:r w:rsidRPr="00AB33CA">
        <w:rPr>
          <w:b/>
        </w:rPr>
        <w:t>FORT HAYS STATE UNIVERSITY</w:t>
      </w:r>
    </w:p>
    <w:p w14:paraId="71ED761E" w14:textId="6E2B44AA" w:rsidR="00AB33CA" w:rsidRDefault="00187536" w:rsidP="000B3D64">
      <w:pPr>
        <w:spacing w:after="0" w:line="240" w:lineRule="auto"/>
        <w:jc w:val="center"/>
        <w:rPr>
          <w:b/>
        </w:rPr>
      </w:pPr>
      <w:r>
        <w:rPr>
          <w:b/>
        </w:rPr>
        <w:t>CRIMINAL JUSTICE PROGRAM</w:t>
      </w:r>
    </w:p>
    <w:p w14:paraId="3DD953BC" w14:textId="77777777" w:rsidR="00D35B97" w:rsidRPr="00AB33CA" w:rsidRDefault="00AB33CA" w:rsidP="00AB33CA">
      <w:pPr>
        <w:jc w:val="center"/>
        <w:rPr>
          <w:b/>
        </w:rPr>
      </w:pPr>
      <w:r w:rsidRPr="00AB33CA">
        <w:rPr>
          <w:b/>
        </w:rPr>
        <w:t xml:space="preserve">Intent to Complete a Certificate in </w:t>
      </w:r>
      <w:r w:rsidR="008339B0">
        <w:rPr>
          <w:b/>
        </w:rPr>
        <w:t>Social Justice</w:t>
      </w:r>
    </w:p>
    <w:p w14:paraId="556E306F" w14:textId="77777777" w:rsidR="00AB33CA" w:rsidRPr="00AB33CA" w:rsidRDefault="00AB33CA" w:rsidP="00AB33CA">
      <w:pPr>
        <w:spacing w:line="240" w:lineRule="auto"/>
        <w:rPr>
          <w:i/>
          <w:sz w:val="18"/>
          <w:szCs w:val="18"/>
        </w:rPr>
      </w:pPr>
      <w:proofErr w:type="gramStart"/>
      <w:r>
        <w:t>Student __</w:t>
      </w:r>
      <w:proofErr w:type="gramEnd"/>
      <w:r>
        <w:t>____________________________________________________</w:t>
      </w:r>
      <w:r>
        <w:tab/>
      </w:r>
      <w:r w:rsidRPr="00AB33CA">
        <w:rPr>
          <w:i/>
          <w:sz w:val="18"/>
          <w:szCs w:val="18"/>
        </w:rPr>
        <w:t>(Last Name</w:t>
      </w:r>
      <w:proofErr w:type="gramStart"/>
      <w:r w:rsidRPr="00AB33CA">
        <w:rPr>
          <w:i/>
          <w:sz w:val="18"/>
          <w:szCs w:val="18"/>
        </w:rPr>
        <w:t>)</w:t>
      </w:r>
      <w:r w:rsidRPr="00AB33CA">
        <w:rPr>
          <w:i/>
          <w:sz w:val="18"/>
          <w:szCs w:val="18"/>
        </w:rPr>
        <w:tab/>
      </w:r>
      <w:r w:rsidRPr="00AB33CA">
        <w:rPr>
          <w:i/>
          <w:sz w:val="18"/>
          <w:szCs w:val="18"/>
        </w:rPr>
        <w:tab/>
        <w:t>(</w:t>
      </w:r>
      <w:proofErr w:type="gramEnd"/>
      <w:r w:rsidRPr="00AB33CA">
        <w:rPr>
          <w:i/>
          <w:sz w:val="18"/>
          <w:szCs w:val="18"/>
        </w:rPr>
        <w:t>First Name</w:t>
      </w:r>
      <w:proofErr w:type="gramStart"/>
      <w:r w:rsidRPr="00AB33CA">
        <w:rPr>
          <w:i/>
          <w:sz w:val="18"/>
          <w:szCs w:val="18"/>
        </w:rPr>
        <w:t>)</w:t>
      </w:r>
      <w:r w:rsidRPr="00AB33CA">
        <w:rPr>
          <w:i/>
          <w:sz w:val="18"/>
          <w:szCs w:val="18"/>
        </w:rPr>
        <w:tab/>
      </w:r>
      <w:r w:rsidRPr="00AB33CA">
        <w:rPr>
          <w:i/>
          <w:sz w:val="18"/>
          <w:szCs w:val="18"/>
        </w:rPr>
        <w:tab/>
        <w:t>(</w:t>
      </w:r>
      <w:proofErr w:type="gramEnd"/>
      <w:r w:rsidRPr="00AB33CA">
        <w:rPr>
          <w:i/>
          <w:sz w:val="18"/>
          <w:szCs w:val="18"/>
        </w:rPr>
        <w:t>Middle Name)</w:t>
      </w:r>
    </w:p>
    <w:p w14:paraId="7F44E3B1" w14:textId="77777777" w:rsidR="00AB33CA" w:rsidRDefault="00AB33CA" w:rsidP="00AB33CA">
      <w:r>
        <w:t xml:space="preserve">Student ID# ___________________ </w:t>
      </w:r>
      <w:r>
        <w:tab/>
        <w:t>Phone Number _______________</w:t>
      </w:r>
    </w:p>
    <w:p w14:paraId="10E0078C" w14:textId="77777777" w:rsidR="00AB33CA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779024" wp14:editId="41E1AEE9">
                <wp:simplePos x="0" y="0"/>
                <wp:positionH relativeFrom="margin">
                  <wp:align>right</wp:align>
                </wp:positionH>
                <wp:positionV relativeFrom="paragraph">
                  <wp:posOffset>273050</wp:posOffset>
                </wp:positionV>
                <wp:extent cx="432435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2435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CDC1D8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289.3pt,21.5pt" to="629.8pt,2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" strokecolor="black [3200]">
                <v:stroke dashstyle="dash"/>
                <w10:wrap anchorx="margin"/>
              </v:line>
            </w:pict>
          </mc:Fallback>
        </mc:AlternateContent>
      </w:r>
      <w:r w:rsidR="00AB33CA">
        <w:t>Major ________________________</w:t>
      </w:r>
      <w:r w:rsidR="00AB33CA">
        <w:tab/>
        <w:t>E-mail ______________________</w:t>
      </w:r>
      <w:r>
        <w:t>_</w:t>
      </w:r>
    </w:p>
    <w:p w14:paraId="7D8E3E47" w14:textId="77777777" w:rsidR="00FD7D70" w:rsidRDefault="00FD7D70" w:rsidP="00AB33CA"/>
    <w:p w14:paraId="54F82161" w14:textId="77777777" w:rsidR="00D35B97" w:rsidRDefault="00D35B97" w:rsidP="00AB33CA">
      <w:pPr>
        <w:rPr>
          <w:b/>
        </w:rPr>
      </w:pPr>
      <w:r w:rsidRPr="00D35B97">
        <w:rPr>
          <w:b/>
        </w:rPr>
        <w:t xml:space="preserve">List the </w:t>
      </w:r>
      <w:proofErr w:type="gramStart"/>
      <w:r w:rsidRPr="00D35B97">
        <w:rPr>
          <w:b/>
        </w:rPr>
        <w:t>address</w:t>
      </w:r>
      <w:proofErr w:type="gramEnd"/>
      <w:r w:rsidRPr="00D35B97">
        <w:rPr>
          <w:b/>
        </w:rPr>
        <w:t xml:space="preserve"> the certificate should be mailed to:</w:t>
      </w:r>
    </w:p>
    <w:p w14:paraId="4E255C2E" w14:textId="77777777" w:rsidR="00D35B97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0007F9" wp14:editId="3E3EA171">
                <wp:simplePos x="0" y="0"/>
                <wp:positionH relativeFrom="column">
                  <wp:posOffset>9524</wp:posOffset>
                </wp:positionH>
                <wp:positionV relativeFrom="paragraph">
                  <wp:posOffset>245110</wp:posOffset>
                </wp:positionV>
                <wp:extent cx="4295775" cy="9525"/>
                <wp:effectExtent l="0" t="0" r="28575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957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85993A" id="Straight Connector 4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9.3pt" to="339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" strokecolor="black [3200]" strokeweight=".5pt">
                <v:stroke joinstyle="miter"/>
              </v:line>
            </w:pict>
          </mc:Fallback>
        </mc:AlternateContent>
      </w:r>
    </w:p>
    <w:p w14:paraId="0A4E37AA" w14:textId="77777777" w:rsidR="00D35B97" w:rsidRPr="00D35B97" w:rsidRDefault="00D35B97" w:rsidP="00AB33CA">
      <w:pPr>
        <w:rPr>
          <w:sz w:val="18"/>
          <w:szCs w:val="18"/>
        </w:rPr>
      </w:pPr>
      <w:r>
        <w:tab/>
      </w:r>
      <w:r w:rsidRPr="00D35B97">
        <w:rPr>
          <w:sz w:val="18"/>
          <w:szCs w:val="18"/>
        </w:rPr>
        <w:t>(Street Address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D35B97">
        <w:rPr>
          <w:sz w:val="18"/>
          <w:szCs w:val="18"/>
        </w:rPr>
        <w:t>(</w:t>
      </w:r>
      <w:proofErr w:type="gramStart"/>
      <w:r w:rsidRPr="00D35B97">
        <w:rPr>
          <w:sz w:val="18"/>
          <w:szCs w:val="18"/>
        </w:rPr>
        <w:t>Apt. #</w:t>
      </w:r>
      <w:proofErr w:type="gramEnd"/>
      <w:r w:rsidRPr="00D35B97">
        <w:rPr>
          <w:sz w:val="18"/>
          <w:szCs w:val="18"/>
        </w:rPr>
        <w:t>)</w:t>
      </w:r>
    </w:p>
    <w:p w14:paraId="75BA3E42" w14:textId="77777777" w:rsidR="00D35B97" w:rsidRPr="00D35B97" w:rsidRDefault="00D35B97" w:rsidP="00AB33CA">
      <w:pPr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3C4388E" wp14:editId="19BA6486">
                <wp:simplePos x="0" y="0"/>
                <wp:positionH relativeFrom="column">
                  <wp:align>left</wp:align>
                </wp:positionH>
                <wp:positionV relativeFrom="paragraph">
                  <wp:posOffset>228600</wp:posOffset>
                </wp:positionV>
                <wp:extent cx="4295775" cy="952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9577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D8BA5C" id="Straight Connector 5" o:spid="_x0000_s1026" style="position:absolute;flip:y;z-index:251662336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" from="0,18pt" to="338.2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" strokecolor="windowText" strokeweight=".5pt">
                <v:stroke joinstyle="miter"/>
              </v:line>
            </w:pict>
          </mc:Fallback>
        </mc:AlternateContent>
      </w:r>
    </w:p>
    <w:p w14:paraId="04F37173" w14:textId="77777777" w:rsidR="00D35B97" w:rsidRDefault="00D35B97" w:rsidP="00AB33CA">
      <w:pPr>
        <w:rPr>
          <w:sz w:val="18"/>
          <w:szCs w:val="18"/>
        </w:rPr>
      </w:pPr>
      <w:r w:rsidRPr="00D35B97">
        <w:rPr>
          <w:sz w:val="18"/>
          <w:szCs w:val="18"/>
        </w:rPr>
        <w:tab/>
        <w:t>(City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  <w:t>(State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  <w:t>(Zip Code)</w:t>
      </w:r>
    </w:p>
    <w:p w14:paraId="0A540BD7" w14:textId="77777777" w:rsidR="00FD7D70" w:rsidRDefault="00FD7D70" w:rsidP="00AB33CA">
      <w:pPr>
        <w:rPr>
          <w:sz w:val="18"/>
          <w:szCs w:val="18"/>
        </w:rPr>
      </w:pPr>
    </w:p>
    <w:p w14:paraId="55570062" w14:textId="77777777" w:rsidR="00D35B97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AF205B" wp14:editId="3F78F4F6">
                <wp:simplePos x="0" y="0"/>
                <wp:positionH relativeFrom="margin">
                  <wp:posOffset>4800600</wp:posOffset>
                </wp:positionH>
                <wp:positionV relativeFrom="paragraph">
                  <wp:posOffset>-635</wp:posOffset>
                </wp:positionV>
                <wp:extent cx="4324350" cy="952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2435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7CB2E3" id="Straight Connector 6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78pt,-.05pt" to="718.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" strokecolor="black [3200]">
                <v:stroke dashstyle="dash"/>
                <w10:wrap anchorx="margin"/>
              </v:line>
            </w:pict>
          </mc:Fallback>
        </mc:AlternateContent>
      </w:r>
      <w:r>
        <w:t>Please indicate semester, year, and grade for each class completed:</w:t>
      </w:r>
    </w:p>
    <w:tbl>
      <w:tblPr>
        <w:tblStyle w:val="PlainTable3"/>
        <w:tblW w:w="0" w:type="auto"/>
        <w:tblLook w:val="0600" w:firstRow="0" w:lastRow="0" w:firstColumn="0" w:lastColumn="0" w:noHBand="1" w:noVBand="1"/>
      </w:tblPr>
      <w:tblGrid>
        <w:gridCol w:w="1093"/>
        <w:gridCol w:w="792"/>
        <w:gridCol w:w="774"/>
        <w:gridCol w:w="4181"/>
      </w:tblGrid>
      <w:tr w:rsidR="00D35B97" w14:paraId="459C9ADF" w14:textId="77777777" w:rsidTr="000B3D64">
        <w:tc>
          <w:tcPr>
            <w:tcW w:w="1093" w:type="dxa"/>
          </w:tcPr>
          <w:p w14:paraId="05B6A22C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Semester</w:t>
            </w:r>
          </w:p>
        </w:tc>
        <w:tc>
          <w:tcPr>
            <w:tcW w:w="792" w:type="dxa"/>
          </w:tcPr>
          <w:p w14:paraId="4A781B0B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Year</w:t>
            </w:r>
          </w:p>
        </w:tc>
        <w:tc>
          <w:tcPr>
            <w:tcW w:w="774" w:type="dxa"/>
          </w:tcPr>
          <w:p w14:paraId="7CB26383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Grade</w:t>
            </w:r>
          </w:p>
        </w:tc>
        <w:tc>
          <w:tcPr>
            <w:tcW w:w="4181" w:type="dxa"/>
          </w:tcPr>
          <w:p w14:paraId="62A095B8" w14:textId="77777777" w:rsidR="00D35B97" w:rsidRDefault="00D35B97" w:rsidP="00AB33CA"/>
        </w:tc>
      </w:tr>
      <w:tr w:rsidR="00571700" w14:paraId="4997BA8D" w14:textId="77777777" w:rsidTr="000B3D64">
        <w:tc>
          <w:tcPr>
            <w:tcW w:w="1093" w:type="dxa"/>
          </w:tcPr>
          <w:p w14:paraId="23EE2D7D" w14:textId="77777777" w:rsidR="00571700" w:rsidRDefault="00571700" w:rsidP="00571700">
            <w:r>
              <w:t>________</w:t>
            </w:r>
          </w:p>
        </w:tc>
        <w:tc>
          <w:tcPr>
            <w:tcW w:w="792" w:type="dxa"/>
          </w:tcPr>
          <w:p w14:paraId="0353CB09" w14:textId="77777777" w:rsidR="00571700" w:rsidRDefault="00571700" w:rsidP="00571700">
            <w:r>
              <w:t>_____</w:t>
            </w:r>
          </w:p>
        </w:tc>
        <w:tc>
          <w:tcPr>
            <w:tcW w:w="774" w:type="dxa"/>
          </w:tcPr>
          <w:p w14:paraId="40A0DBB5" w14:textId="77777777" w:rsidR="00571700" w:rsidRDefault="00571700" w:rsidP="00571700">
            <w:r>
              <w:t>_____</w:t>
            </w:r>
          </w:p>
        </w:tc>
        <w:tc>
          <w:tcPr>
            <w:tcW w:w="4181" w:type="dxa"/>
          </w:tcPr>
          <w:p w14:paraId="76197483" w14:textId="6C2492A1" w:rsidR="00571700" w:rsidRPr="006068E6" w:rsidRDefault="00CB7A48" w:rsidP="00BA5521">
            <w:r>
              <w:t>CRJ 360 Social Justice: Action &amp; Policy</w:t>
            </w:r>
          </w:p>
        </w:tc>
      </w:tr>
      <w:tr w:rsidR="00571700" w14:paraId="09CEC958" w14:textId="77777777" w:rsidTr="000B3D64">
        <w:tc>
          <w:tcPr>
            <w:tcW w:w="1093" w:type="dxa"/>
          </w:tcPr>
          <w:p w14:paraId="5CDCA1E4" w14:textId="77777777" w:rsidR="00571700" w:rsidRDefault="00571700" w:rsidP="00571700">
            <w:r>
              <w:t>________</w:t>
            </w:r>
          </w:p>
        </w:tc>
        <w:tc>
          <w:tcPr>
            <w:tcW w:w="792" w:type="dxa"/>
          </w:tcPr>
          <w:p w14:paraId="173B8C89" w14:textId="77777777" w:rsidR="00571700" w:rsidRDefault="00571700" w:rsidP="00571700">
            <w:r>
              <w:t>_____</w:t>
            </w:r>
          </w:p>
        </w:tc>
        <w:tc>
          <w:tcPr>
            <w:tcW w:w="774" w:type="dxa"/>
          </w:tcPr>
          <w:p w14:paraId="628B1C0A" w14:textId="77777777" w:rsidR="00571700" w:rsidRDefault="00571700" w:rsidP="00571700">
            <w:r>
              <w:t>_____</w:t>
            </w:r>
          </w:p>
        </w:tc>
        <w:tc>
          <w:tcPr>
            <w:tcW w:w="4181" w:type="dxa"/>
          </w:tcPr>
          <w:p w14:paraId="0DBF9549" w14:textId="77777777" w:rsidR="00571700" w:rsidRPr="002025CD" w:rsidRDefault="00CB7A48" w:rsidP="00A16F04">
            <w:r>
              <w:t>_______________________________</w:t>
            </w:r>
          </w:p>
        </w:tc>
      </w:tr>
      <w:tr w:rsidR="00571700" w14:paraId="55F0C1A7" w14:textId="77777777" w:rsidTr="000B3D64">
        <w:tc>
          <w:tcPr>
            <w:tcW w:w="1093" w:type="dxa"/>
          </w:tcPr>
          <w:p w14:paraId="5D0EF4CE" w14:textId="77777777" w:rsidR="00571700" w:rsidRDefault="00571700" w:rsidP="00571700">
            <w:r>
              <w:t>________</w:t>
            </w:r>
          </w:p>
        </w:tc>
        <w:tc>
          <w:tcPr>
            <w:tcW w:w="792" w:type="dxa"/>
          </w:tcPr>
          <w:p w14:paraId="21D279C0" w14:textId="77777777" w:rsidR="00571700" w:rsidRDefault="00571700" w:rsidP="00571700">
            <w:r>
              <w:t>_____</w:t>
            </w:r>
          </w:p>
        </w:tc>
        <w:tc>
          <w:tcPr>
            <w:tcW w:w="774" w:type="dxa"/>
          </w:tcPr>
          <w:p w14:paraId="22957858" w14:textId="77777777" w:rsidR="00571700" w:rsidRDefault="00571700" w:rsidP="00571700">
            <w:r>
              <w:t>_____</w:t>
            </w:r>
          </w:p>
        </w:tc>
        <w:tc>
          <w:tcPr>
            <w:tcW w:w="4181" w:type="dxa"/>
          </w:tcPr>
          <w:p w14:paraId="5B368748" w14:textId="77777777" w:rsidR="00571700" w:rsidRDefault="00CB7A48" w:rsidP="00CB7A48">
            <w:r>
              <w:t>___</w:t>
            </w:r>
            <w:r w:rsidR="00BA5521">
              <w:t>____________________________</w:t>
            </w:r>
          </w:p>
        </w:tc>
      </w:tr>
      <w:tr w:rsidR="00571700" w14:paraId="742D359B" w14:textId="77777777" w:rsidTr="000B3D64">
        <w:tc>
          <w:tcPr>
            <w:tcW w:w="1093" w:type="dxa"/>
          </w:tcPr>
          <w:p w14:paraId="1041FE1C" w14:textId="77777777" w:rsidR="00571700" w:rsidRDefault="00571700" w:rsidP="00571700">
            <w:r>
              <w:t>________</w:t>
            </w:r>
          </w:p>
        </w:tc>
        <w:tc>
          <w:tcPr>
            <w:tcW w:w="792" w:type="dxa"/>
          </w:tcPr>
          <w:p w14:paraId="4EBE34DD" w14:textId="77777777" w:rsidR="00571700" w:rsidRDefault="00571700" w:rsidP="00571700">
            <w:r>
              <w:t>_____</w:t>
            </w:r>
          </w:p>
        </w:tc>
        <w:tc>
          <w:tcPr>
            <w:tcW w:w="774" w:type="dxa"/>
          </w:tcPr>
          <w:p w14:paraId="71FEE111" w14:textId="77777777" w:rsidR="00571700" w:rsidRDefault="00571700" w:rsidP="00571700">
            <w:r>
              <w:t>_____</w:t>
            </w:r>
          </w:p>
        </w:tc>
        <w:tc>
          <w:tcPr>
            <w:tcW w:w="4181" w:type="dxa"/>
          </w:tcPr>
          <w:p w14:paraId="5A0D40C3" w14:textId="77777777" w:rsidR="00571700" w:rsidRDefault="00CB7A48" w:rsidP="00BA5521">
            <w:r>
              <w:t>____</w:t>
            </w:r>
            <w:r w:rsidR="00BA5521">
              <w:t>___________________________</w:t>
            </w:r>
            <w:r w:rsidR="00571700" w:rsidRPr="00974F9A">
              <w:t xml:space="preserve"> </w:t>
            </w:r>
            <w:r w:rsidR="00571700">
              <w:t xml:space="preserve"> </w:t>
            </w:r>
          </w:p>
          <w:p w14:paraId="497A4EC8" w14:textId="77777777" w:rsidR="00FD7D70" w:rsidRDefault="00FD7D70" w:rsidP="00BA5521"/>
        </w:tc>
      </w:tr>
      <w:tr w:rsidR="009C4FDF" w14:paraId="5B6DC37B" w14:textId="77777777" w:rsidTr="000B3D64">
        <w:tc>
          <w:tcPr>
            <w:tcW w:w="1093" w:type="dxa"/>
          </w:tcPr>
          <w:p w14:paraId="056E6B2E" w14:textId="77777777" w:rsidR="009C4FDF" w:rsidRDefault="009C4FDF" w:rsidP="00AB33CA"/>
        </w:tc>
        <w:tc>
          <w:tcPr>
            <w:tcW w:w="792" w:type="dxa"/>
          </w:tcPr>
          <w:p w14:paraId="78127E87" w14:textId="77777777" w:rsidR="009C4FDF" w:rsidRDefault="009C4FDF" w:rsidP="00AB33CA"/>
        </w:tc>
        <w:tc>
          <w:tcPr>
            <w:tcW w:w="774" w:type="dxa"/>
          </w:tcPr>
          <w:p w14:paraId="788CF16F" w14:textId="77777777" w:rsidR="009C4FDF" w:rsidRDefault="009C4FDF" w:rsidP="00AB33CA"/>
        </w:tc>
        <w:tc>
          <w:tcPr>
            <w:tcW w:w="4181" w:type="dxa"/>
          </w:tcPr>
          <w:p w14:paraId="52171AD8" w14:textId="77777777" w:rsidR="009C4FDF" w:rsidRDefault="009C4FDF" w:rsidP="00AB33CA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E5A5A29" wp14:editId="0B4193BD">
                      <wp:simplePos x="0" y="0"/>
                      <wp:positionH relativeFrom="margin">
                        <wp:posOffset>-1795145</wp:posOffset>
                      </wp:positionH>
                      <wp:positionV relativeFrom="paragraph">
                        <wp:posOffset>94615</wp:posOffset>
                      </wp:positionV>
                      <wp:extent cx="4324350" cy="9525"/>
                      <wp:effectExtent l="0" t="0" r="19050" b="28575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324350" cy="9525"/>
                              </a:xfrm>
                              <a:prstGeom prst="line">
                                <a:avLst/>
                              </a:prstGeom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dash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3B160BE" id="Straight Connector 7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41.35pt,7.45pt" to="199.15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" strokecolor="black [3200]">
                      <v:stroke dashstyle="dash"/>
                      <w10:wrap anchorx="margin"/>
                    </v:line>
                  </w:pict>
                </mc:Fallback>
              </mc:AlternateContent>
            </w:r>
          </w:p>
        </w:tc>
      </w:tr>
      <w:tr w:rsidR="005C03AD" w14:paraId="61DE74B4" w14:textId="77777777" w:rsidTr="000B3D64">
        <w:tc>
          <w:tcPr>
            <w:tcW w:w="1093" w:type="dxa"/>
          </w:tcPr>
          <w:p w14:paraId="1CF13EEC" w14:textId="77777777" w:rsidR="005C03AD" w:rsidRDefault="005C03AD" w:rsidP="00AB33CA"/>
        </w:tc>
        <w:tc>
          <w:tcPr>
            <w:tcW w:w="792" w:type="dxa"/>
          </w:tcPr>
          <w:p w14:paraId="6E079329" w14:textId="77777777" w:rsidR="005C03AD" w:rsidRDefault="005C03AD" w:rsidP="00AB33CA"/>
        </w:tc>
        <w:tc>
          <w:tcPr>
            <w:tcW w:w="774" w:type="dxa"/>
          </w:tcPr>
          <w:p w14:paraId="33A58B46" w14:textId="77777777" w:rsidR="005C03AD" w:rsidRDefault="005C03AD" w:rsidP="00AB33CA"/>
        </w:tc>
        <w:tc>
          <w:tcPr>
            <w:tcW w:w="4181" w:type="dxa"/>
          </w:tcPr>
          <w:p w14:paraId="70DCCE2C" w14:textId="77777777" w:rsidR="005C03AD" w:rsidRDefault="005C03AD" w:rsidP="00AB33CA">
            <w:pPr>
              <w:rPr>
                <w:noProof/>
              </w:rPr>
            </w:pPr>
          </w:p>
        </w:tc>
      </w:tr>
    </w:tbl>
    <w:p w14:paraId="2E300E02" w14:textId="77777777" w:rsidR="00A508D5" w:rsidRDefault="000B3D64" w:rsidP="00AB33CA">
      <w:r w:rsidRPr="000B3D64">
        <w:rPr>
          <w:b/>
        </w:rPr>
        <w:t>Student Signature</w:t>
      </w:r>
      <w:r>
        <w:t xml:space="preserve"> ______________________________________________</w:t>
      </w:r>
    </w:p>
    <w:p w14:paraId="04963CCB" w14:textId="77777777" w:rsidR="00AB33CA" w:rsidRPr="000B3D64" w:rsidRDefault="000B3D64" w:rsidP="000B3D64">
      <w:pPr>
        <w:spacing w:after="0"/>
        <w:rPr>
          <w:sz w:val="18"/>
          <w:szCs w:val="18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6DCD8004" wp14:editId="7FB508CB">
                <wp:simplePos x="0" y="0"/>
                <wp:positionH relativeFrom="column">
                  <wp:align>left</wp:align>
                </wp:positionH>
                <wp:positionV relativeFrom="paragraph">
                  <wp:posOffset>3810</wp:posOffset>
                </wp:positionV>
                <wp:extent cx="4295775" cy="66675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95775" cy="666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D740BF" id="Rectangle 8" o:spid="_x0000_s1026" style="position:absolute;margin-left:0;margin-top:.3pt;width:338.25pt;height:52.5pt;z-index:-251649024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" fillcolor="#a5a5a5 [3206]" strokecolor="#525252 [1606]" strokeweight="1pt"/>
            </w:pict>
          </mc:Fallback>
        </mc:AlternateContent>
      </w:r>
      <w:r w:rsidRPr="000B3D64">
        <w:rPr>
          <w:sz w:val="18"/>
          <w:szCs w:val="18"/>
        </w:rPr>
        <w:t>For office use:</w:t>
      </w:r>
    </w:p>
    <w:p w14:paraId="14F05BFD" w14:textId="77777777" w:rsidR="006464BB" w:rsidRPr="000B3D64" w:rsidRDefault="000B3D64" w:rsidP="006464BB">
      <w:pPr>
        <w:spacing w:after="0"/>
        <w:rPr>
          <w:sz w:val="18"/>
          <w:szCs w:val="18"/>
        </w:rPr>
      </w:pPr>
      <w:r w:rsidRPr="000B3D64">
        <w:rPr>
          <w:sz w:val="18"/>
          <w:szCs w:val="18"/>
        </w:rPr>
        <w:tab/>
      </w:r>
      <w:r w:rsidR="006464BB" w:rsidRPr="000B3D64">
        <w:rPr>
          <w:sz w:val="18"/>
          <w:szCs w:val="18"/>
        </w:rPr>
        <w:t xml:space="preserve">Certificate </w:t>
      </w:r>
      <w:r w:rsidR="006464BB">
        <w:rPr>
          <w:sz w:val="18"/>
          <w:szCs w:val="18"/>
        </w:rPr>
        <w:t>received __________________________________________________</w:t>
      </w:r>
    </w:p>
    <w:p w14:paraId="6405C1AA" w14:textId="77777777" w:rsidR="006464BB" w:rsidRPr="000B3D64" w:rsidRDefault="006464BB" w:rsidP="006464BB">
      <w:pPr>
        <w:spacing w:after="0"/>
        <w:ind w:firstLine="720"/>
        <w:rPr>
          <w:sz w:val="18"/>
          <w:szCs w:val="18"/>
        </w:rPr>
      </w:pPr>
      <w:r w:rsidRPr="000B3D64">
        <w:rPr>
          <w:sz w:val="18"/>
          <w:szCs w:val="18"/>
        </w:rPr>
        <w:t>Certificate request approved on</w:t>
      </w:r>
      <w:r>
        <w:rPr>
          <w:sz w:val="18"/>
          <w:szCs w:val="18"/>
        </w:rPr>
        <w:t xml:space="preserve"> ________________________________________</w:t>
      </w:r>
    </w:p>
    <w:p w14:paraId="4BE37EE8" w14:textId="77777777" w:rsidR="006464BB" w:rsidRPr="000B3D64" w:rsidRDefault="006464BB" w:rsidP="006464BB">
      <w:pPr>
        <w:spacing w:after="0"/>
        <w:rPr>
          <w:sz w:val="18"/>
          <w:szCs w:val="18"/>
        </w:rPr>
      </w:pPr>
      <w:r w:rsidRPr="000B3D64">
        <w:rPr>
          <w:sz w:val="18"/>
          <w:szCs w:val="18"/>
        </w:rPr>
        <w:tab/>
      </w:r>
      <w:r>
        <w:t>C</w:t>
      </w:r>
      <w:r w:rsidRPr="000B3D64">
        <w:rPr>
          <w:sz w:val="18"/>
          <w:szCs w:val="18"/>
        </w:rPr>
        <w:t>ertificate mailed to student on</w:t>
      </w:r>
      <w:r>
        <w:rPr>
          <w:sz w:val="18"/>
          <w:szCs w:val="18"/>
        </w:rPr>
        <w:t xml:space="preserve"> ________________________________________</w:t>
      </w:r>
    </w:p>
    <w:p w14:paraId="0DD5A30B" w14:textId="7188768D" w:rsidR="000B3D64" w:rsidRPr="000B3D64" w:rsidRDefault="000B3D64" w:rsidP="006464BB">
      <w:pPr>
        <w:spacing w:after="0"/>
        <w:rPr>
          <w:sz w:val="18"/>
          <w:szCs w:val="18"/>
        </w:rPr>
      </w:pPr>
    </w:p>
    <w:p w14:paraId="57DC9E2F" w14:textId="77777777" w:rsidR="00AB33CA" w:rsidRPr="000B3D64" w:rsidRDefault="00AC2841" w:rsidP="00A508D5">
      <w:pPr>
        <w:spacing w:after="0" w:line="240" w:lineRule="auto"/>
        <w:jc w:val="center"/>
        <w:rPr>
          <w:i/>
        </w:rPr>
      </w:pPr>
      <w:r>
        <w:rPr>
          <w:i/>
        </w:rPr>
        <w:t>131</w:t>
      </w:r>
      <w:r w:rsidR="000B3D64" w:rsidRPr="000B3D64">
        <w:rPr>
          <w:i/>
        </w:rPr>
        <w:t xml:space="preserve"> Rarick Hall </w:t>
      </w:r>
      <w:r w:rsidR="000B3D64" w:rsidRPr="000B3D64">
        <w:rPr>
          <w:rFonts w:cstheme="minorHAnsi"/>
          <w:i/>
        </w:rPr>
        <w:t>·</w:t>
      </w:r>
      <w:r w:rsidR="000B3D64" w:rsidRPr="000B3D64">
        <w:rPr>
          <w:i/>
        </w:rPr>
        <w:t xml:space="preserve"> 600 Park Street </w:t>
      </w:r>
      <w:r w:rsidR="000B3D64" w:rsidRPr="000B3D64">
        <w:rPr>
          <w:rFonts w:cstheme="minorHAnsi"/>
          <w:i/>
        </w:rPr>
        <w:t>·</w:t>
      </w:r>
      <w:r w:rsidR="000B3D64" w:rsidRPr="000B3D64">
        <w:rPr>
          <w:i/>
        </w:rPr>
        <w:t xml:space="preserve"> Hays, KS </w:t>
      </w:r>
      <w:proofErr w:type="gramStart"/>
      <w:r w:rsidR="000B3D64" w:rsidRPr="000B3D64">
        <w:rPr>
          <w:i/>
        </w:rPr>
        <w:t>67601</w:t>
      </w:r>
      <w:r w:rsidR="00A508D5">
        <w:rPr>
          <w:i/>
        </w:rPr>
        <w:t xml:space="preserve"> </w:t>
      </w:r>
      <w:r w:rsidR="00A508D5" w:rsidRPr="000B3D64">
        <w:rPr>
          <w:rFonts w:cstheme="minorHAnsi"/>
          <w:i/>
        </w:rPr>
        <w:t>·</w:t>
      </w:r>
      <w:r w:rsidR="00A508D5">
        <w:rPr>
          <w:rFonts w:cstheme="minorHAnsi"/>
          <w:i/>
        </w:rPr>
        <w:t xml:space="preserve"> (</w:t>
      </w:r>
      <w:proofErr w:type="gramEnd"/>
      <w:r w:rsidR="00A508D5">
        <w:rPr>
          <w:rFonts w:cstheme="minorHAnsi"/>
          <w:i/>
        </w:rPr>
        <w:t>785)628-5668</w:t>
      </w:r>
    </w:p>
    <w:p w14:paraId="45AD4BF6" w14:textId="77777777" w:rsidR="000B3D64" w:rsidRDefault="00A508D5" w:rsidP="000B3D64">
      <w:pPr>
        <w:spacing w:after="0" w:line="240" w:lineRule="auto"/>
        <w:jc w:val="center"/>
        <w:rPr>
          <w:i/>
        </w:rPr>
      </w:pPr>
      <w:r>
        <w:rPr>
          <w:i/>
        </w:rPr>
        <w:t>Criminal Justice</w:t>
      </w:r>
      <w:r w:rsidR="000B3D64" w:rsidRPr="000B3D64">
        <w:rPr>
          <w:i/>
        </w:rPr>
        <w:t xml:space="preserve"> </w:t>
      </w:r>
      <w:r w:rsidR="000B3D64" w:rsidRPr="000B3D64">
        <w:rPr>
          <w:rFonts w:cstheme="minorHAnsi"/>
          <w:i/>
        </w:rPr>
        <w:t>· www.fhsu.edu/criminaljustice/</w:t>
      </w:r>
      <w:r w:rsidR="000B3D64" w:rsidRPr="000B3D64">
        <w:rPr>
          <w:i/>
        </w:rPr>
        <w:t xml:space="preserve"> </w:t>
      </w:r>
    </w:p>
    <w:sectPr w:rsidR="000B3D64" w:rsidSect="00122A0F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NTc3NDUxszA2MzFS0lEKTi0uzszPAykwrAUADZdf5CwAAAA="/>
  </w:docVars>
  <w:rsids>
    <w:rsidRoot w:val="00122A0F"/>
    <w:rsid w:val="00002593"/>
    <w:rsid w:val="00041CA5"/>
    <w:rsid w:val="000B3D64"/>
    <w:rsid w:val="000C127C"/>
    <w:rsid w:val="00122A0F"/>
    <w:rsid w:val="00166699"/>
    <w:rsid w:val="00187536"/>
    <w:rsid w:val="0023628A"/>
    <w:rsid w:val="00240532"/>
    <w:rsid w:val="003A7869"/>
    <w:rsid w:val="003B42C4"/>
    <w:rsid w:val="00490873"/>
    <w:rsid w:val="004F4F06"/>
    <w:rsid w:val="00511A18"/>
    <w:rsid w:val="00571700"/>
    <w:rsid w:val="005C03AD"/>
    <w:rsid w:val="006424CE"/>
    <w:rsid w:val="006464BB"/>
    <w:rsid w:val="007430DE"/>
    <w:rsid w:val="007A6519"/>
    <w:rsid w:val="007B10E4"/>
    <w:rsid w:val="008339B0"/>
    <w:rsid w:val="00856A29"/>
    <w:rsid w:val="00861C9E"/>
    <w:rsid w:val="00974F9A"/>
    <w:rsid w:val="009C4FDF"/>
    <w:rsid w:val="00A16F04"/>
    <w:rsid w:val="00A508D5"/>
    <w:rsid w:val="00AB33CA"/>
    <w:rsid w:val="00AC2841"/>
    <w:rsid w:val="00B82D05"/>
    <w:rsid w:val="00B84C90"/>
    <w:rsid w:val="00BA5521"/>
    <w:rsid w:val="00BF0A71"/>
    <w:rsid w:val="00C358ED"/>
    <w:rsid w:val="00C53CF5"/>
    <w:rsid w:val="00CA09C0"/>
    <w:rsid w:val="00CB7A48"/>
    <w:rsid w:val="00D35B97"/>
    <w:rsid w:val="00D562D4"/>
    <w:rsid w:val="00D836DF"/>
    <w:rsid w:val="00DF63C4"/>
    <w:rsid w:val="00E65CEA"/>
    <w:rsid w:val="00F02109"/>
    <w:rsid w:val="00FD7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16832"/>
  <w15:chartTrackingRefBased/>
  <w15:docId w15:val="{7E42F8A7-4C81-4038-BA6E-2361E5B3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4F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1Light">
    <w:name w:val="List Table 1 Light"/>
    <w:basedOn w:val="TableNormal"/>
    <w:uiPriority w:val="46"/>
    <w:rsid w:val="00974F9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3">
    <w:name w:val="Plain Table 3"/>
    <w:basedOn w:val="TableNormal"/>
    <w:uiPriority w:val="43"/>
    <w:rsid w:val="00D35B9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0B3D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3D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D6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C03A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44</Words>
  <Characters>2235</Characters>
  <Application>Microsoft Office Word</Application>
  <DocSecurity>0</DocSecurity>
  <Lines>106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t Hays State University</Company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 Lynn</dc:creator>
  <cp:keywords/>
  <dc:description/>
  <cp:lastModifiedBy>Melissa J Mayers</cp:lastModifiedBy>
  <cp:revision>5</cp:revision>
  <cp:lastPrinted>2019-08-08T16:04:00Z</cp:lastPrinted>
  <dcterms:created xsi:type="dcterms:W3CDTF">2026-02-20T14:01:00Z</dcterms:created>
  <dcterms:modified xsi:type="dcterms:W3CDTF">2026-02-20T15:05:00Z</dcterms:modified>
</cp:coreProperties>
</file>